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C27A2" w14:textId="77777777" w:rsidR="000239B7" w:rsidRPr="006A301A" w:rsidRDefault="000239B7" w:rsidP="000239B7">
      <w:pPr>
        <w:pStyle w:val="Title"/>
        <w:jc w:val="center"/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ÁO CÁO THỰC HÀNH</w:t>
      </w:r>
    </w:p>
    <w:p w14:paraId="425DF862" w14:textId="451F4B85" w:rsidR="000C1FC7" w:rsidRPr="006A301A" w:rsidRDefault="000C1FC7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00271C55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39E34D4D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</w:p>
        </w:tc>
        <w:tc>
          <w:tcPr>
            <w:tcW w:w="3256" w:type="dxa"/>
          </w:tcPr>
          <w:p w14:paraId="07A498E3" w14:textId="0B553719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 xml:space="preserve">Lớp: </w:t>
            </w:r>
            <w:r w:rsidR="00A076DD">
              <w:rPr>
                <w:color w:val="000000" w:themeColor="text1"/>
                <w:sz w:val="32"/>
                <w:szCs w:val="32"/>
              </w:rPr>
              <w:t>PH002.P15.2</w:t>
            </w:r>
          </w:p>
        </w:tc>
      </w:tr>
      <w:tr w:rsidR="006A301A" w:rsidRPr="006A301A" w14:paraId="7AA40B14" w14:textId="3DC83C64" w:rsidTr="00271C55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601965CD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</w:p>
        </w:tc>
        <w:tc>
          <w:tcPr>
            <w:tcW w:w="3256" w:type="dxa"/>
          </w:tcPr>
          <w:p w14:paraId="45C1A6F6" w14:textId="496359B7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STT:</w:t>
            </w:r>
            <w:r w:rsidR="00A076DD">
              <w:rPr>
                <w:color w:val="000000" w:themeColor="text1"/>
                <w:sz w:val="32"/>
                <w:szCs w:val="32"/>
              </w:rPr>
              <w:t xml:space="preserve"> </w:t>
            </w:r>
          </w:p>
        </w:tc>
      </w:tr>
      <w:tr w:rsidR="000239B7" w:rsidRPr="006A301A" w14:paraId="663F3A4A" w14:textId="77777777" w:rsidTr="000239B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4527B9D1" w:rsidR="000239B7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Báo Cáo LAB</w:t>
            </w:r>
            <w:r w:rsidR="00530160">
              <w:rPr>
                <w:color w:val="000000" w:themeColor="text1"/>
                <w:sz w:val="32"/>
                <w:szCs w:val="32"/>
              </w:rPr>
              <w:t xml:space="preserve"> </w:t>
            </w:r>
            <w:r w:rsidR="00B021C1">
              <w:rPr>
                <w:color w:val="000000" w:themeColor="text1"/>
                <w:sz w:val="32"/>
                <w:szCs w:val="32"/>
              </w:rPr>
              <w:t>Thi cuối kì</w:t>
            </w:r>
          </w:p>
        </w:tc>
      </w:tr>
      <w:tr w:rsidR="006A301A" w:rsidRPr="006A301A" w14:paraId="342035E9" w14:textId="77777777" w:rsidTr="000239B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0911DA95" w:rsidR="000239B7" w:rsidRPr="006A301A" w:rsidRDefault="006A301A">
      <w:pPr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9772F" id="Straight Connector 1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6B43A654" w14:textId="77777777" w:rsidR="0006483A" w:rsidRPr="006A301A" w:rsidRDefault="0006483A" w:rsidP="0006483A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t>Yêu cầu thực hành</w:t>
      </w:r>
    </w:p>
    <w:p w14:paraId="1D50D6C9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 xml:space="preserve">Về phần trình bày: </w:t>
      </w:r>
    </w:p>
    <w:p w14:paraId="414C90A5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inh viên trình bày đúng theo định dạng báo cáo mà CBHD đưa ra.</w:t>
      </w:r>
    </w:p>
    <w:p w14:paraId="3155E98D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Cần chú thích bảng, hình (nếu có).</w:t>
      </w:r>
    </w:p>
    <w:p w14:paraId="47ED975F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ử dụng chức năng Insert Caption và Cross-reference cho chú thích Bảng, Hình</w:t>
      </w:r>
    </w:p>
    <w:p w14:paraId="00D4E67E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ử dụng tính năng Screenshot để chụp kết quả mô phỏng.</w:t>
      </w:r>
    </w:p>
    <w:p w14:paraId="029B0E20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Quy trình thực hành:</w:t>
      </w:r>
    </w:p>
    <w:p w14:paraId="11798465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Sinh viên chuẩn bị bài ở nhà, và có mặt đúng giờ tại phòng LAB.</w:t>
      </w:r>
    </w:p>
    <w:p w14:paraId="7DD8E074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Sinh viên thực hành theo hướng dẫn, và nộp bài đúng hạn.</w:t>
      </w:r>
    </w:p>
    <w:p w14:paraId="0427B7D2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Hoàn thành bài tập về nhà (nếu có)</w:t>
      </w:r>
    </w:p>
    <w:p w14:paraId="02C39DED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 xml:space="preserve">Tất cả các bài báo cáo có hành vi sao chép của nhau sẽ bị </w:t>
      </w:r>
      <w:r w:rsidRPr="006A301A">
        <w:rPr>
          <w:b/>
          <w:bCs/>
          <w:color w:val="000000" w:themeColor="text1"/>
        </w:rPr>
        <w:t>điểm 0</w:t>
      </w:r>
    </w:p>
    <w:p w14:paraId="258E4E23" w14:textId="77777777" w:rsidR="0006483A" w:rsidRDefault="0006483A" w:rsidP="0006483A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Điểm buổi thực hà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06483A" w14:paraId="177B6DEF" w14:textId="77777777" w:rsidTr="00FF71D7">
        <w:tc>
          <w:tcPr>
            <w:tcW w:w="3325" w:type="dxa"/>
          </w:tcPr>
          <w:p w14:paraId="5F5861A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huyên cần (20%)</w:t>
            </w:r>
          </w:p>
        </w:tc>
        <w:tc>
          <w:tcPr>
            <w:tcW w:w="2908" w:type="dxa"/>
          </w:tcPr>
          <w:p w14:paraId="5CA7BC81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29F7837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26AC3192" w14:textId="77777777" w:rsidTr="00FF71D7">
        <w:tc>
          <w:tcPr>
            <w:tcW w:w="3325" w:type="dxa"/>
          </w:tcPr>
          <w:p w14:paraId="75352D6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rình bày  (20%)</w:t>
            </w:r>
          </w:p>
        </w:tc>
        <w:tc>
          <w:tcPr>
            <w:tcW w:w="2908" w:type="dxa"/>
          </w:tcPr>
          <w:p w14:paraId="141BE8D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0DC055E7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2966D519" w14:textId="77777777" w:rsidTr="00FF71D7">
        <w:tc>
          <w:tcPr>
            <w:tcW w:w="3325" w:type="dxa"/>
          </w:tcPr>
          <w:p w14:paraId="36F67FC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Nội dung thực hành (60%)</w:t>
            </w:r>
          </w:p>
        </w:tc>
        <w:tc>
          <w:tcPr>
            <w:tcW w:w="2908" w:type="dxa"/>
          </w:tcPr>
          <w:p w14:paraId="29912261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3FE0AD5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1CDD0232" w14:textId="77777777" w:rsidTr="00FF71D7">
        <w:tc>
          <w:tcPr>
            <w:tcW w:w="3325" w:type="dxa"/>
          </w:tcPr>
          <w:p w14:paraId="6909E88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1:</w:t>
            </w:r>
          </w:p>
          <w:p w14:paraId="3C2AC26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2:</w:t>
            </w:r>
          </w:p>
        </w:tc>
        <w:tc>
          <w:tcPr>
            <w:tcW w:w="2908" w:type="dxa"/>
          </w:tcPr>
          <w:p w14:paraId="4F710C8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3EFACE2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  <w:p w14:paraId="36C41EC3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1F542E9E" w14:textId="77777777" w:rsidTr="00FF71D7">
        <w:tc>
          <w:tcPr>
            <w:tcW w:w="3325" w:type="dxa"/>
          </w:tcPr>
          <w:p w14:paraId="65AA0C75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ổng (100%)</w:t>
            </w:r>
          </w:p>
        </w:tc>
        <w:tc>
          <w:tcPr>
            <w:tcW w:w="2908" w:type="dxa"/>
          </w:tcPr>
          <w:p w14:paraId="47ACCB9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B0BD0C0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7B8D2735" w14:textId="77777777" w:rsidR="0006483A" w:rsidRDefault="0006483A" w:rsidP="0006483A">
      <w:pPr>
        <w:rPr>
          <w:b/>
          <w:bCs/>
          <w:color w:val="000000" w:themeColor="text1"/>
        </w:rPr>
      </w:pPr>
    </w:p>
    <w:p w14:paraId="445D56A0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ài tập thực hành:</w:t>
      </w:r>
    </w:p>
    <w:p w14:paraId="638785B2" w14:textId="2F385FEF" w:rsidR="00D576F7" w:rsidRPr="0006483A" w:rsidRDefault="0006483A" w:rsidP="0006483A">
      <w:pPr>
        <w:pStyle w:val="ListParagraph"/>
        <w:numPr>
          <w:ilvl w:val="0"/>
          <w:numId w:val="18"/>
        </w:numPr>
        <w:rPr>
          <w:color w:val="000000" w:themeColor="text1"/>
        </w:rPr>
      </w:pPr>
      <w:bookmarkStart w:id="0" w:name="_Hlk186234808"/>
      <w:r w:rsidRPr="004E470A">
        <w:rPr>
          <w:color w:val="000000" w:themeColor="text1"/>
        </w:rPr>
        <w:t xml:space="preserve">Thiết kế mạch đếm chu trình </w:t>
      </w:r>
      <w:r w:rsidR="00530160">
        <w:rPr>
          <w:color w:val="000000" w:themeColor="text1"/>
        </w:rPr>
        <w:t>7 – 6 – 4 – 1 – 7</w:t>
      </w:r>
      <w:r w:rsidRPr="004E470A">
        <w:rPr>
          <w:color w:val="000000" w:themeColor="text1"/>
        </w:rPr>
        <w:t xml:space="preserve"> …</w:t>
      </w:r>
      <w:bookmarkEnd w:id="0"/>
      <w:r w:rsidR="00530160">
        <w:rPr>
          <w:color w:val="000000" w:themeColor="text1"/>
        </w:rPr>
        <w:t>, các trạng thái còn lại về 4</w:t>
      </w:r>
      <w:r w:rsidR="00D576F7" w:rsidRPr="0006483A">
        <w:rPr>
          <w:b/>
          <w:bCs/>
          <w:color w:val="000000" w:themeColor="text1"/>
          <w:sz w:val="32"/>
          <w:szCs w:val="32"/>
        </w:rPr>
        <w:br w:type="page"/>
      </w:r>
    </w:p>
    <w:p w14:paraId="0B94EFC4" w14:textId="459D91F8" w:rsidR="004B14DB" w:rsidRPr="007E3FC3" w:rsidRDefault="00D576F7" w:rsidP="007E3FC3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32"/>
          <w:szCs w:val="32"/>
        </w:rPr>
      </w:pPr>
      <w:r w:rsidRPr="00D576F7">
        <w:rPr>
          <w:b/>
          <w:bCs/>
          <w:color w:val="000000" w:themeColor="text1"/>
          <w:sz w:val="32"/>
          <w:szCs w:val="32"/>
        </w:rPr>
        <w:lastRenderedPageBreak/>
        <w:t>Thực hành</w:t>
      </w:r>
      <w:r w:rsidR="00D10FEA">
        <w:rPr>
          <w:b/>
          <w:bCs/>
          <w:color w:val="000000" w:themeColor="text1"/>
          <w:sz w:val="32"/>
          <w:szCs w:val="32"/>
        </w:rPr>
        <w:t>:</w:t>
      </w:r>
    </w:p>
    <w:p w14:paraId="780CAE79" w14:textId="37F619CF" w:rsidR="007807C2" w:rsidRPr="007E3FC3" w:rsidRDefault="007807C2" w:rsidP="007E3FC3">
      <w:pPr>
        <w:pStyle w:val="ListParagraph"/>
        <w:numPr>
          <w:ilvl w:val="0"/>
          <w:numId w:val="20"/>
        </w:numPr>
        <w:rPr>
          <w:rFonts w:cs="Times New Roman"/>
          <w:szCs w:val="26"/>
        </w:rPr>
      </w:pPr>
      <w:r w:rsidRPr="007E3FC3">
        <w:rPr>
          <w:color w:val="000000" w:themeColor="text1"/>
        </w:rPr>
        <w:t xml:space="preserve">Thiết kế mạch đếm chu trình </w:t>
      </w:r>
      <w:r w:rsidR="00530160">
        <w:rPr>
          <w:color w:val="000000" w:themeColor="text1"/>
        </w:rPr>
        <w:t>7 – 6 – 4 – 1 – 7</w:t>
      </w:r>
      <w:r w:rsidR="00530160" w:rsidRPr="004E470A">
        <w:rPr>
          <w:color w:val="000000" w:themeColor="text1"/>
        </w:rPr>
        <w:t xml:space="preserve"> …</w:t>
      </w:r>
      <w:r w:rsidR="00530160">
        <w:rPr>
          <w:color w:val="000000" w:themeColor="text1"/>
        </w:rPr>
        <w:t>, các trạng thái còn lại về 4.</w:t>
      </w:r>
    </w:p>
    <w:p w14:paraId="2A5956D9" w14:textId="5F0BAA23" w:rsidR="00061321" w:rsidRPr="00061321" w:rsidRDefault="00061321" w:rsidP="00061321">
      <w:pPr>
        <w:pStyle w:val="ListParagraph"/>
        <w:numPr>
          <w:ilvl w:val="0"/>
          <w:numId w:val="19"/>
        </w:numPr>
        <w:rPr>
          <w:color w:val="000000" w:themeColor="text1"/>
        </w:rPr>
      </w:pPr>
      <w:r w:rsidRPr="00061321">
        <w:rPr>
          <w:color w:val="000000" w:themeColor="text1"/>
        </w:rPr>
        <w:t xml:space="preserve">Do chu trình đếm </w:t>
      </w:r>
      <w:r w:rsidR="00530160">
        <w:rPr>
          <w:color w:val="000000" w:themeColor="text1"/>
        </w:rPr>
        <w:t>7 – 6 – 4 – 1 – 7</w:t>
      </w:r>
      <w:r w:rsidR="00530160" w:rsidRPr="004E470A">
        <w:rPr>
          <w:color w:val="000000" w:themeColor="text1"/>
        </w:rPr>
        <w:t xml:space="preserve"> …</w:t>
      </w:r>
      <w:r w:rsidR="00530160">
        <w:rPr>
          <w:color w:val="000000" w:themeColor="text1"/>
        </w:rPr>
        <w:t xml:space="preserve">, </w:t>
      </w:r>
      <w:r w:rsidR="000312EB">
        <w:rPr>
          <w:color w:val="000000" w:themeColor="text1"/>
        </w:rPr>
        <w:t xml:space="preserve">có giá trị đếm lớn nhất là </w:t>
      </w:r>
      <w:r w:rsidR="00530160">
        <w:rPr>
          <w:color w:val="000000" w:themeColor="text1"/>
        </w:rPr>
        <w:t>7</w:t>
      </w:r>
      <w:r w:rsidR="000312EB">
        <w:rPr>
          <w:color w:val="000000" w:themeColor="text1"/>
        </w:rPr>
        <w:t xml:space="preserve"> </w:t>
      </w:r>
      <w:r w:rsidRPr="00061321">
        <w:rPr>
          <w:color w:val="000000" w:themeColor="text1"/>
        </w:rPr>
        <w:t xml:space="preserve">nên số FF tối thiểu phải là </w:t>
      </w:r>
      <w:r w:rsidR="00530160">
        <w:rPr>
          <w:color w:val="000000" w:themeColor="text1"/>
        </w:rPr>
        <w:t>3</w:t>
      </w:r>
      <w:r w:rsidR="000312EB">
        <w:rPr>
          <w:color w:val="000000" w:themeColor="text1"/>
        </w:rPr>
        <w:t xml:space="preserve"> (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2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</w:rPr>
          <m:t>=4&lt;7&lt;8=</m:t>
        </m:r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2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3</m:t>
            </m:r>
          </m:sup>
        </m:sSup>
      </m:oMath>
      <w:r w:rsidR="000312EB">
        <w:rPr>
          <w:rFonts w:eastAsiaTheme="minorEastAsia"/>
          <w:color w:val="000000" w:themeColor="text1"/>
        </w:rPr>
        <w:t>)</w:t>
      </w:r>
    </w:p>
    <w:p w14:paraId="06CE9E2A" w14:textId="41846021" w:rsidR="007807C2" w:rsidRDefault="00061321" w:rsidP="007807C2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Biểu đồ chuyển trạng thái:</w:t>
      </w:r>
    </w:p>
    <w:p w14:paraId="5E97EC94" w14:textId="344C1E6D" w:rsidR="00061321" w:rsidRDefault="00530160" w:rsidP="00061321">
      <w:pPr>
        <w:ind w:left="1080"/>
        <w:rPr>
          <w:color w:val="000000" w:themeColor="text1"/>
        </w:rPr>
      </w:pPr>
      <w:r w:rsidRPr="00530160">
        <w:rPr>
          <w:noProof/>
          <w:color w:val="000000" w:themeColor="text1"/>
        </w:rPr>
        <w:drawing>
          <wp:inline distT="0" distB="0" distL="0" distR="0" wp14:anchorId="673812E3" wp14:editId="6D397FC1">
            <wp:extent cx="3915321" cy="3143689"/>
            <wp:effectExtent l="0" t="0" r="0" b="0"/>
            <wp:docPr id="20122944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29449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314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4D3A1" w14:textId="1FF50160" w:rsidR="0079367A" w:rsidRDefault="0079367A" w:rsidP="0079367A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Lập bảng trạng thái:</w:t>
      </w:r>
    </w:p>
    <w:tbl>
      <w:tblPr>
        <w:tblW w:w="6720" w:type="dxa"/>
        <w:tblInd w:w="1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38"/>
        <w:gridCol w:w="944"/>
        <w:gridCol w:w="998"/>
        <w:gridCol w:w="960"/>
        <w:gridCol w:w="960"/>
        <w:gridCol w:w="960"/>
      </w:tblGrid>
      <w:tr w:rsidR="00B528AF" w:rsidRPr="00B528AF" w14:paraId="024B844B" w14:textId="77777777" w:rsidTr="0036530C">
        <w:trPr>
          <w:trHeight w:val="315"/>
        </w:trPr>
        <w:tc>
          <w:tcPr>
            <w:tcW w:w="960" w:type="dxa"/>
            <w:vMerge w:val="restart"/>
            <w:shd w:val="clear" w:color="auto" w:fill="auto"/>
            <w:vAlign w:val="center"/>
            <w:hideMark/>
          </w:tcPr>
          <w:p w14:paraId="41B26428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CLK</w:t>
            </w:r>
          </w:p>
        </w:tc>
        <w:tc>
          <w:tcPr>
            <w:tcW w:w="2880" w:type="dxa"/>
            <w:gridSpan w:val="3"/>
            <w:shd w:val="clear" w:color="auto" w:fill="auto"/>
            <w:vAlign w:val="center"/>
            <w:hideMark/>
          </w:tcPr>
          <w:p w14:paraId="73B924A6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TTH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14:paraId="20BFF782" w14:textId="3BE92DA0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960" w:type="dxa"/>
            <w:shd w:val="clear" w:color="auto" w:fill="auto"/>
            <w:vAlign w:val="center"/>
            <w:hideMark/>
          </w:tcPr>
          <w:p w14:paraId="7F86EBCC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TTK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14:paraId="7610EC70" w14:textId="7B8830DB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B528AF" w:rsidRPr="00B528AF" w14:paraId="4504C2D6" w14:textId="77777777" w:rsidTr="0036530C">
        <w:trPr>
          <w:trHeight w:val="315"/>
        </w:trPr>
        <w:tc>
          <w:tcPr>
            <w:tcW w:w="960" w:type="dxa"/>
            <w:vMerge/>
            <w:vAlign w:val="center"/>
            <w:hideMark/>
          </w:tcPr>
          <w:p w14:paraId="261EF19D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0C27C8A4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C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6D48F353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B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22AB9663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BB528B6" w14:textId="133A3AA9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noProof/>
                <w:color w:val="000000"/>
                <w:sz w:val="22"/>
              </w:rPr>
              <w:drawing>
                <wp:anchor distT="0" distB="0" distL="114300" distR="114300" simplePos="0" relativeHeight="251664384" behindDoc="0" locked="0" layoutInCell="1" allowOverlap="1" wp14:anchorId="30CD1CE2" wp14:editId="65704016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-26670</wp:posOffset>
                  </wp:positionV>
                  <wp:extent cx="161925" cy="180975"/>
                  <wp:effectExtent l="0" t="0" r="9525" b="9525"/>
                  <wp:wrapNone/>
                  <wp:docPr id="1756500228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4FE9DD-F26D-EBC2-0DE7-DB632127F0C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6F4FE9DD-F26D-EBC2-0DE7-DB632127F0C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FE7924D" w14:textId="670BB034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noProof/>
                <w:color w:val="000000"/>
                <w:sz w:val="22"/>
              </w:rPr>
              <w:drawing>
                <wp:anchor distT="0" distB="0" distL="114300" distR="114300" simplePos="0" relativeHeight="251665408" behindDoc="0" locked="0" layoutInCell="1" allowOverlap="1" wp14:anchorId="47D9DD0C" wp14:editId="5BA4B57A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-5715</wp:posOffset>
                  </wp:positionV>
                  <wp:extent cx="171450" cy="180975"/>
                  <wp:effectExtent l="0" t="0" r="0" b="9525"/>
                  <wp:wrapNone/>
                  <wp:docPr id="29359723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A5A84DE-EBAC-546F-E7BA-B113D30687B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BA5A84DE-EBAC-546F-E7BA-B113D30687B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1E4790D" w14:textId="0D69D825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noProof/>
                <w:color w:val="000000"/>
                <w:sz w:val="22"/>
              </w:rPr>
              <w:drawing>
                <wp:anchor distT="0" distB="0" distL="114300" distR="114300" simplePos="0" relativeHeight="251666432" behindDoc="0" locked="0" layoutInCell="1" allowOverlap="1" wp14:anchorId="0C01F220" wp14:editId="032A324F">
                  <wp:simplePos x="0" y="0"/>
                  <wp:positionH relativeFrom="column">
                    <wp:posOffset>161925</wp:posOffset>
                  </wp:positionH>
                  <wp:positionV relativeFrom="paragraph">
                    <wp:posOffset>3810</wp:posOffset>
                  </wp:positionV>
                  <wp:extent cx="161925" cy="180975"/>
                  <wp:effectExtent l="0" t="0" r="9525" b="9525"/>
                  <wp:wrapNone/>
                  <wp:docPr id="560262870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40B2F65-BF4A-DA8E-8CE0-24985564997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740B2F65-BF4A-DA8E-8CE0-24985564997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B528AF" w:rsidRPr="00B528AF" w14:paraId="3295428D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2B360C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1694DF15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683ED6DC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DC59288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F9358BA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BFB1EF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F19F9E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B528AF" w:rsidRPr="00B528AF" w14:paraId="2A6928F3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326EC13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273B4801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2846238F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25CEEC95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56DC7C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55380C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153E447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B528AF" w:rsidRPr="00B528AF" w14:paraId="496E5F16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F54ABC0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0E4DA471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53AA45A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63F5097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60395CA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2960D32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1851473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B528AF" w:rsidRPr="00B528AF" w14:paraId="7479F808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A42AAA2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5A98C1F2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31554A7D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301774A1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E20874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06AF3F4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21D98C0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B528AF" w:rsidRPr="00B528AF" w14:paraId="69473100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62D3588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0F6B682B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2687F138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83DC2A4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460EA7E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510A03E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9E03467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B528AF" w:rsidRPr="00B528AF" w14:paraId="64C1799E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B2FC82E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231F7E3B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0A3A581B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7B52BFE6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098CE52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12FEBB0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671BF37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B528AF" w:rsidRPr="00B528AF" w14:paraId="6EF9D860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D639E07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21B26782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5439AE88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3E97C1C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F4B1CCE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F9CF47C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35C1762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B528AF" w:rsidRPr="00B528AF" w14:paraId="47C6487A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1EEC98C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40B6BE46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3DAE690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6700546F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2B4222F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3902238" w14:textId="7A040E86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B7D7A36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</w:tbl>
    <w:p w14:paraId="6426E67E" w14:textId="77777777" w:rsidR="00B528AF" w:rsidRPr="00B528AF" w:rsidRDefault="00B528AF" w:rsidP="00B528AF">
      <w:pPr>
        <w:ind w:left="1080"/>
        <w:rPr>
          <w:color w:val="000000" w:themeColor="text1"/>
        </w:rPr>
      </w:pPr>
    </w:p>
    <w:p w14:paraId="090EEDD1" w14:textId="77777777" w:rsidR="00B528AF" w:rsidRDefault="00B528AF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30F41982" w14:textId="04D8B7C7" w:rsidR="0079367A" w:rsidRDefault="00F0066F" w:rsidP="00F0066F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lastRenderedPageBreak/>
        <w:t>Lập bảng kích thích của mạch:</w:t>
      </w: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38"/>
        <w:gridCol w:w="944"/>
        <w:gridCol w:w="998"/>
        <w:gridCol w:w="960"/>
        <w:gridCol w:w="960"/>
        <w:gridCol w:w="960"/>
        <w:gridCol w:w="950"/>
        <w:gridCol w:w="955"/>
        <w:gridCol w:w="975"/>
      </w:tblGrid>
      <w:tr w:rsidR="00B528AF" w:rsidRPr="00B528AF" w14:paraId="323B51A2" w14:textId="77777777" w:rsidTr="0036530C">
        <w:trPr>
          <w:trHeight w:val="315"/>
        </w:trPr>
        <w:tc>
          <w:tcPr>
            <w:tcW w:w="960" w:type="dxa"/>
            <w:vMerge w:val="restart"/>
            <w:shd w:val="clear" w:color="auto" w:fill="auto"/>
            <w:vAlign w:val="center"/>
            <w:hideMark/>
          </w:tcPr>
          <w:p w14:paraId="33978A6B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CLK</w:t>
            </w:r>
          </w:p>
        </w:tc>
        <w:tc>
          <w:tcPr>
            <w:tcW w:w="2880" w:type="dxa"/>
            <w:gridSpan w:val="3"/>
            <w:shd w:val="clear" w:color="auto" w:fill="auto"/>
            <w:vAlign w:val="center"/>
            <w:hideMark/>
          </w:tcPr>
          <w:p w14:paraId="57A5E743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TTH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14:paraId="12A5DE9E" w14:textId="25A335EE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960" w:type="dxa"/>
            <w:shd w:val="clear" w:color="auto" w:fill="auto"/>
            <w:vAlign w:val="center"/>
            <w:hideMark/>
          </w:tcPr>
          <w:p w14:paraId="005A0EBF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TTK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14:paraId="19F46378" w14:textId="0158A28A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2880" w:type="dxa"/>
            <w:gridSpan w:val="3"/>
            <w:shd w:val="clear" w:color="auto" w:fill="auto"/>
            <w:vAlign w:val="center"/>
            <w:hideMark/>
          </w:tcPr>
          <w:p w14:paraId="4F98C145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Ngõ vào các FF</w:t>
            </w:r>
          </w:p>
        </w:tc>
      </w:tr>
      <w:tr w:rsidR="00B528AF" w:rsidRPr="00B528AF" w14:paraId="4522A1AB" w14:textId="77777777" w:rsidTr="0036530C">
        <w:trPr>
          <w:trHeight w:val="315"/>
        </w:trPr>
        <w:tc>
          <w:tcPr>
            <w:tcW w:w="960" w:type="dxa"/>
            <w:vMerge/>
            <w:vAlign w:val="center"/>
            <w:hideMark/>
          </w:tcPr>
          <w:p w14:paraId="28B7908A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2530CC0F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C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5C1131B1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B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1AAC2FC4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AB12B39" w14:textId="6E49F0AE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noProof/>
                <w:color w:val="000000"/>
                <w:sz w:val="22"/>
              </w:rPr>
              <w:drawing>
                <wp:anchor distT="0" distB="0" distL="114300" distR="114300" simplePos="0" relativeHeight="251668480" behindDoc="0" locked="0" layoutInCell="1" allowOverlap="1" wp14:anchorId="4912B124" wp14:editId="2C3AF649">
                  <wp:simplePos x="0" y="0"/>
                  <wp:positionH relativeFrom="column">
                    <wp:posOffset>177800</wp:posOffset>
                  </wp:positionH>
                  <wp:positionV relativeFrom="paragraph">
                    <wp:posOffset>2540</wp:posOffset>
                  </wp:positionV>
                  <wp:extent cx="161925" cy="180975"/>
                  <wp:effectExtent l="0" t="0" r="9525" b="9525"/>
                  <wp:wrapNone/>
                  <wp:docPr id="885022552" name="Picture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4FE9DD-F26D-EBC2-0DE7-DB632127F0C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6F4FE9DD-F26D-EBC2-0DE7-DB632127F0C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9D40C50" w14:textId="58B2502A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noProof/>
                <w:color w:val="000000"/>
                <w:sz w:val="22"/>
              </w:rPr>
              <w:drawing>
                <wp:anchor distT="0" distB="0" distL="114300" distR="114300" simplePos="0" relativeHeight="251669504" behindDoc="0" locked="0" layoutInCell="1" allowOverlap="1" wp14:anchorId="6D2294E8" wp14:editId="3815DA52">
                  <wp:simplePos x="0" y="0"/>
                  <wp:positionH relativeFrom="column">
                    <wp:posOffset>139700</wp:posOffset>
                  </wp:positionH>
                  <wp:positionV relativeFrom="paragraph">
                    <wp:posOffset>12065</wp:posOffset>
                  </wp:positionV>
                  <wp:extent cx="171450" cy="180975"/>
                  <wp:effectExtent l="0" t="0" r="0" b="9525"/>
                  <wp:wrapNone/>
                  <wp:docPr id="1372569462" name="Picture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A5A84DE-EBAC-546F-E7BA-B113D30687B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BA5A84DE-EBAC-546F-E7BA-B113D30687B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6E93467" w14:textId="24137CA9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noProof/>
                <w:color w:val="000000"/>
                <w:sz w:val="22"/>
              </w:rPr>
              <w:drawing>
                <wp:anchor distT="0" distB="0" distL="114300" distR="114300" simplePos="0" relativeHeight="251670528" behindDoc="0" locked="0" layoutInCell="1" allowOverlap="1" wp14:anchorId="62B77886" wp14:editId="54470A1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15875</wp:posOffset>
                  </wp:positionV>
                  <wp:extent cx="161925" cy="180975"/>
                  <wp:effectExtent l="0" t="0" r="9525" b="9525"/>
                  <wp:wrapNone/>
                  <wp:docPr id="1886963212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40B2F65-BF4A-DA8E-8CE0-24985564997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740B2F65-BF4A-DA8E-8CE0-24985564997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2B8C1701" w14:textId="4A82674B" w:rsidR="00B528AF" w:rsidRPr="00B528AF" w:rsidRDefault="000007EA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2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22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955" w:type="dxa"/>
            <w:shd w:val="clear" w:color="auto" w:fill="auto"/>
            <w:noWrap/>
            <w:vAlign w:val="bottom"/>
            <w:hideMark/>
          </w:tcPr>
          <w:p w14:paraId="385B550F" w14:textId="5B71C018" w:rsidR="00B528AF" w:rsidRPr="00B528AF" w:rsidRDefault="00000000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975" w:type="dxa"/>
            <w:shd w:val="clear" w:color="auto" w:fill="auto"/>
            <w:noWrap/>
            <w:vAlign w:val="bottom"/>
            <w:hideMark/>
          </w:tcPr>
          <w:p w14:paraId="22DAF62B" w14:textId="0936DEA6" w:rsidR="00B528AF" w:rsidRPr="00B528AF" w:rsidRDefault="000007EA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2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22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A</m:t>
                    </m:r>
                  </m:sub>
                </m:sSub>
              </m:oMath>
            </m:oMathPara>
          </w:p>
        </w:tc>
      </w:tr>
      <w:tr w:rsidR="00B528AF" w:rsidRPr="00B528AF" w14:paraId="03886A28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CA0F2FD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2596B3E5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218025D2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C37A3A8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D8E50FB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C564B5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AB53E15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50" w:type="dxa"/>
            <w:shd w:val="clear" w:color="auto" w:fill="auto"/>
            <w:noWrap/>
            <w:vAlign w:val="center"/>
            <w:hideMark/>
          </w:tcPr>
          <w:p w14:paraId="761B8CA8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55" w:type="dxa"/>
            <w:shd w:val="clear" w:color="auto" w:fill="auto"/>
            <w:noWrap/>
            <w:vAlign w:val="center"/>
            <w:hideMark/>
          </w:tcPr>
          <w:p w14:paraId="19F011DA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9E9A5BF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B528AF" w:rsidRPr="00B528AF" w14:paraId="36E74A6B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35D24E0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475C5C86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3D564E88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330F86AE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AEA1CA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781C7C1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8D91D3D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50" w:type="dxa"/>
            <w:shd w:val="clear" w:color="auto" w:fill="auto"/>
            <w:noWrap/>
            <w:vAlign w:val="center"/>
            <w:hideMark/>
          </w:tcPr>
          <w:p w14:paraId="1C439D1B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55" w:type="dxa"/>
            <w:shd w:val="clear" w:color="auto" w:fill="auto"/>
            <w:noWrap/>
            <w:vAlign w:val="center"/>
            <w:hideMark/>
          </w:tcPr>
          <w:p w14:paraId="68EED685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DA8919F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B528AF" w:rsidRPr="00B528AF" w14:paraId="60336852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21EB38D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4EDB0967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4404A4CF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013384BA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07779C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287DFEC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1A64626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50" w:type="dxa"/>
            <w:shd w:val="clear" w:color="auto" w:fill="auto"/>
            <w:noWrap/>
            <w:vAlign w:val="center"/>
            <w:hideMark/>
          </w:tcPr>
          <w:p w14:paraId="42DE0722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55" w:type="dxa"/>
            <w:shd w:val="clear" w:color="auto" w:fill="auto"/>
            <w:noWrap/>
            <w:vAlign w:val="center"/>
            <w:hideMark/>
          </w:tcPr>
          <w:p w14:paraId="5AC46955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C09D4BF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B528AF" w:rsidRPr="00B528AF" w14:paraId="7A3E3B36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F35EFD3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433E49EB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47A6952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5CB5291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F690CE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A1DF7D2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AB8E39E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50" w:type="dxa"/>
            <w:shd w:val="clear" w:color="auto" w:fill="auto"/>
            <w:noWrap/>
            <w:vAlign w:val="center"/>
            <w:hideMark/>
          </w:tcPr>
          <w:p w14:paraId="6201044E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55" w:type="dxa"/>
            <w:shd w:val="clear" w:color="auto" w:fill="auto"/>
            <w:noWrap/>
            <w:vAlign w:val="center"/>
            <w:hideMark/>
          </w:tcPr>
          <w:p w14:paraId="5C0F115B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919B4E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B528AF" w:rsidRPr="00B528AF" w14:paraId="11CE747C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728E63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05CD4AE7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2FBF38B7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55EF922E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2C7D66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7962F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D6A25A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50" w:type="dxa"/>
            <w:shd w:val="clear" w:color="auto" w:fill="auto"/>
            <w:noWrap/>
            <w:vAlign w:val="center"/>
            <w:hideMark/>
          </w:tcPr>
          <w:p w14:paraId="231F43DE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55" w:type="dxa"/>
            <w:shd w:val="clear" w:color="auto" w:fill="auto"/>
            <w:noWrap/>
            <w:vAlign w:val="center"/>
            <w:hideMark/>
          </w:tcPr>
          <w:p w14:paraId="017B6828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657651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B528AF" w:rsidRPr="00B528AF" w14:paraId="291EF6CD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8577690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0E6C5106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6C6D1D6E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310F0564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4E8DB1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89E9A43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90E9D0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50" w:type="dxa"/>
            <w:shd w:val="clear" w:color="auto" w:fill="auto"/>
            <w:noWrap/>
            <w:vAlign w:val="center"/>
            <w:hideMark/>
          </w:tcPr>
          <w:p w14:paraId="7D66927F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55" w:type="dxa"/>
            <w:shd w:val="clear" w:color="auto" w:fill="auto"/>
            <w:noWrap/>
            <w:vAlign w:val="center"/>
            <w:hideMark/>
          </w:tcPr>
          <w:p w14:paraId="630F0C58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3596FB3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B528AF" w:rsidRPr="00B528AF" w14:paraId="4597B90C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3EEE8F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1F6C4B6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1895C267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44FB94B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1843DD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945923D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D07F0EC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50" w:type="dxa"/>
            <w:shd w:val="clear" w:color="auto" w:fill="auto"/>
            <w:noWrap/>
            <w:vAlign w:val="center"/>
            <w:hideMark/>
          </w:tcPr>
          <w:p w14:paraId="44B26181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55" w:type="dxa"/>
            <w:shd w:val="clear" w:color="auto" w:fill="auto"/>
            <w:noWrap/>
            <w:vAlign w:val="center"/>
            <w:hideMark/>
          </w:tcPr>
          <w:p w14:paraId="0A536E8E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DC4E526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B528AF" w:rsidRPr="00B528AF" w14:paraId="54CDC6F8" w14:textId="77777777" w:rsidTr="0036530C">
        <w:trPr>
          <w:trHeight w:val="315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8A2DDD2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4B24A0AC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5734C917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1F1352B2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3583A40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ABF7CF2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F2925A3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50" w:type="dxa"/>
            <w:shd w:val="clear" w:color="auto" w:fill="auto"/>
            <w:noWrap/>
            <w:vAlign w:val="center"/>
            <w:hideMark/>
          </w:tcPr>
          <w:p w14:paraId="389589E6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55" w:type="dxa"/>
            <w:shd w:val="clear" w:color="auto" w:fill="auto"/>
            <w:noWrap/>
            <w:vAlign w:val="center"/>
            <w:hideMark/>
          </w:tcPr>
          <w:p w14:paraId="5BD8126C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B479939" w14:textId="77777777" w:rsidR="00B528AF" w:rsidRPr="00B528AF" w:rsidRDefault="00B528AF" w:rsidP="00B5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528A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</w:tbl>
    <w:p w14:paraId="2E94FC8F" w14:textId="17F0BF4E" w:rsidR="00F0066F" w:rsidRDefault="00F0066F" w:rsidP="00E124BC">
      <w:pPr>
        <w:rPr>
          <w:color w:val="000000" w:themeColor="text1"/>
        </w:rPr>
      </w:pPr>
    </w:p>
    <w:p w14:paraId="2589F155" w14:textId="1FC42D0B" w:rsidR="00DB03BA" w:rsidRDefault="00DB03BA" w:rsidP="00DB03BA">
      <w:pPr>
        <w:pStyle w:val="ListParagraph"/>
        <w:numPr>
          <w:ilvl w:val="0"/>
          <w:numId w:val="19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Thiết kế mạch logic:</w:t>
      </w:r>
    </w:p>
    <w:p w14:paraId="51FDB980" w14:textId="2FB07B7C" w:rsidR="00CB66F2" w:rsidRDefault="000007EA" w:rsidP="00CB66F2">
      <w:pPr>
        <w:ind w:left="720"/>
        <w:rPr>
          <w:rFonts w:eastAsiaTheme="minorEastAsia"/>
          <w:color w:val="000000" w:themeColor="text1"/>
        </w:rPr>
      </w:pPr>
      <w:r w:rsidRPr="000007EA">
        <w:rPr>
          <w:rFonts w:eastAsiaTheme="minorEastAsia"/>
          <w:noProof/>
          <w:color w:val="000000" w:themeColor="text1"/>
        </w:rPr>
        <w:drawing>
          <wp:inline distT="0" distB="0" distL="0" distR="0" wp14:anchorId="207E0310" wp14:editId="637FA549">
            <wp:extent cx="5848350" cy="2423066"/>
            <wp:effectExtent l="0" t="0" r="0" b="0"/>
            <wp:docPr id="1735740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7401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49946" cy="2423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7F079" w14:textId="201F5675" w:rsidR="000312EB" w:rsidRDefault="000312EB" w:rsidP="000312EB">
      <w:pPr>
        <w:ind w:left="720" w:firstLine="360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Chú thích:</w:t>
      </w:r>
    </w:p>
    <w:p w14:paraId="790AECB4" w14:textId="510393F5" w:rsidR="000312EB" w:rsidRPr="000312EB" w:rsidRDefault="000312EB" w:rsidP="000312EB">
      <w:pPr>
        <w:pStyle w:val="ListParagraph"/>
        <w:numPr>
          <w:ilvl w:val="0"/>
          <w:numId w:val="23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Bộ đếm đồng bộ có chu trình là </w:t>
      </w:r>
      <w:r w:rsidR="000007EA">
        <w:rPr>
          <w:color w:val="000000" w:themeColor="text1"/>
        </w:rPr>
        <w:t>7 – 6 – 4 – 1 – 7</w:t>
      </w:r>
      <w:r w:rsidR="000007EA" w:rsidRPr="004E470A">
        <w:rPr>
          <w:color w:val="000000" w:themeColor="text1"/>
        </w:rPr>
        <w:t xml:space="preserve"> …</w:t>
      </w:r>
      <w:r w:rsidR="000007EA">
        <w:rPr>
          <w:color w:val="000000" w:themeColor="text1"/>
        </w:rPr>
        <w:t>, các trạng thái còn lại về 4</w:t>
      </w:r>
    </w:p>
    <w:p w14:paraId="593A1EAF" w14:textId="18DC8E19" w:rsidR="000312EB" w:rsidRDefault="000312EB" w:rsidP="000312EB">
      <w:pPr>
        <w:pStyle w:val="ListParagraph"/>
        <w:numPr>
          <w:ilvl w:val="0"/>
          <w:numId w:val="23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Các trạng thái còn lại gồm 0, 2, </w:t>
      </w:r>
      <w:r w:rsidR="000007EA">
        <w:rPr>
          <w:rFonts w:eastAsiaTheme="minorEastAsia"/>
          <w:color w:val="000000" w:themeColor="text1"/>
        </w:rPr>
        <w:t>3</w:t>
      </w:r>
      <w:r>
        <w:rPr>
          <w:rFonts w:eastAsiaTheme="minorEastAsia"/>
          <w:color w:val="000000" w:themeColor="text1"/>
        </w:rPr>
        <w:t>, 5</w:t>
      </w:r>
      <w:r w:rsidR="000007EA">
        <w:rPr>
          <w:rFonts w:eastAsiaTheme="minorEastAsia"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 xml:space="preserve">sẽ trả về </w:t>
      </w:r>
      <w:r w:rsidR="000007EA">
        <w:rPr>
          <w:rFonts w:eastAsiaTheme="minorEastAsia"/>
          <w:color w:val="000000" w:themeColor="text1"/>
        </w:rPr>
        <w:t>4</w:t>
      </w:r>
      <w:r>
        <w:rPr>
          <w:rFonts w:eastAsiaTheme="minorEastAsia"/>
          <w:color w:val="000000" w:themeColor="text1"/>
        </w:rPr>
        <w:t xml:space="preserve"> rồi tiếp tục theo chu trình kín của bộ đếm.</w:t>
      </w:r>
    </w:p>
    <w:p w14:paraId="477C54F4" w14:textId="2DB3A852" w:rsidR="000312EB" w:rsidRPr="000312EB" w:rsidRDefault="000312EB" w:rsidP="000007EA">
      <w:pPr>
        <w:ind w:left="1440" w:firstLine="360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Trong mạch có:</w:t>
      </w:r>
      <w:r>
        <w:rPr>
          <w:rFonts w:eastAsiaTheme="minorEastAsia"/>
          <w:color w:val="000000" w:themeColor="text1"/>
        </w:rPr>
        <w:br/>
      </w: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=</m:t>
          </m:r>
          <m:sSup>
            <m:sSupPr>
              <m:ctrlPr>
                <w:rPr>
                  <w:rFonts w:ascii="Cambria Math" w:hAnsi="Cambria Math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+B+A;</m:t>
          </m:r>
          <m:sSub>
            <m:sSubPr>
              <m:ctrlPr>
                <w:rPr>
                  <w:rFonts w:ascii="Cambria Math" w:hAnsi="Cambria Math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=A</m:t>
          </m:r>
          <m:d>
            <m:dPr>
              <m:ctrlPr>
                <w:rPr>
                  <w:rFonts w:ascii="Cambria Math" w:hAnsi="Cambria Math"/>
                  <w:color w:val="000000" w:themeColor="text1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+CB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;</m:t>
          </m:r>
          <m:sSub>
            <m:sSubPr>
              <m:ctrlPr>
                <w:rPr>
                  <w:rFonts w:ascii="Cambria Math" w:hAnsi="Cambria Math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=B'(C</m:t>
          </m:r>
          <m:sSup>
            <m:sSupPr>
              <m:ctrlPr>
                <w:rPr>
                  <w:rFonts w:ascii="Cambria Math" w:hAnsi="Cambria Math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+C'A)</m:t>
          </m:r>
        </m:oMath>
      </m:oMathPara>
    </w:p>
    <w:p w14:paraId="210445F0" w14:textId="77777777" w:rsidR="000007EA" w:rsidRDefault="000007EA">
      <w:p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br w:type="page"/>
      </w:r>
    </w:p>
    <w:p w14:paraId="75D5FC43" w14:textId="1F3DCD93" w:rsidR="00DB03BA" w:rsidRDefault="00CB66F2" w:rsidP="00CB66F2">
      <w:pPr>
        <w:pStyle w:val="ListParagraph"/>
        <w:numPr>
          <w:ilvl w:val="0"/>
          <w:numId w:val="19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lastRenderedPageBreak/>
        <w:t>Mô phỏng:</w:t>
      </w:r>
    </w:p>
    <w:p w14:paraId="36A14659" w14:textId="06951062" w:rsidR="00CB66F2" w:rsidRDefault="000007EA" w:rsidP="00CB66F2">
      <w:pPr>
        <w:ind w:firstLine="720"/>
        <w:rPr>
          <w:rFonts w:eastAsiaTheme="minorEastAsia"/>
          <w:color w:val="000000" w:themeColor="text1"/>
        </w:rPr>
      </w:pPr>
      <w:r w:rsidRPr="000007EA">
        <w:rPr>
          <w:rFonts w:eastAsiaTheme="minorEastAsia"/>
          <w:noProof/>
          <w:color w:val="000000" w:themeColor="text1"/>
        </w:rPr>
        <w:drawing>
          <wp:inline distT="0" distB="0" distL="0" distR="0" wp14:anchorId="1FA222D2" wp14:editId="30F417B2">
            <wp:extent cx="5943600" cy="718185"/>
            <wp:effectExtent l="0" t="0" r="0" b="5715"/>
            <wp:docPr id="903284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28415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9BE4E" w14:textId="1599A33E" w:rsidR="000312EB" w:rsidRPr="00C46634" w:rsidRDefault="000312EB" w:rsidP="00C46634">
      <w:pPr>
        <w:ind w:left="720" w:firstLine="360"/>
      </w:pPr>
      <w:r>
        <w:t>Theo mô phỏng dạng sóng, các trạng thái</w:t>
      </w:r>
      <w:r w:rsidR="00C46634">
        <w:t xml:space="preserve"> bắt đầu từ </w:t>
      </w:r>
      <w:r w:rsidR="00714D7D">
        <w:t>4</w:t>
      </w:r>
      <w:r w:rsidR="00C46634">
        <w:t xml:space="preserve"> rồi chạy trong </w:t>
      </w:r>
      <w:r>
        <w:t xml:space="preserve">chu trình là: </w:t>
      </w:r>
      <w:r w:rsidR="000007EA">
        <w:rPr>
          <w:color w:val="000000" w:themeColor="text1"/>
        </w:rPr>
        <w:t>4 – 1 – 7 – 6…</w:t>
      </w:r>
      <w:r>
        <w:rPr>
          <w:color w:val="000000" w:themeColor="text1"/>
        </w:rPr>
        <w:t xml:space="preserve">rồi tiếp tục quay lại </w:t>
      </w:r>
      <w:r w:rsidR="000007EA">
        <w:rPr>
          <w:color w:val="000000" w:themeColor="text1"/>
        </w:rPr>
        <w:t>4</w:t>
      </w:r>
      <w:r w:rsidR="00C46634">
        <w:rPr>
          <w:color w:val="000000" w:themeColor="text1"/>
        </w:rPr>
        <w:t xml:space="preserve">. Do đó, có thể thấy mạch trên đã </w:t>
      </w:r>
      <w:r w:rsidR="00C46634">
        <w:t>đáp ứng được điều kiện của bộ đếm mà đề bài đưa ra.</w:t>
      </w:r>
    </w:p>
    <w:sectPr w:rsidR="000312EB" w:rsidRPr="00C46634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BA20C5" w14:textId="77777777" w:rsidR="00412DBE" w:rsidRDefault="00412DBE" w:rsidP="00A12C02">
      <w:pPr>
        <w:spacing w:after="0" w:line="240" w:lineRule="auto"/>
      </w:pPr>
      <w:r>
        <w:separator/>
      </w:r>
    </w:p>
  </w:endnote>
  <w:endnote w:type="continuationSeparator" w:id="0">
    <w:p w14:paraId="4DE6296F" w14:textId="77777777" w:rsidR="00412DBE" w:rsidRDefault="00412DBE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34415F9" id="Straight Connector 1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0FDDF52D" w:rsidR="00A550C3" w:rsidRDefault="00A550C3" w:rsidP="00A550C3">
        <w:pPr>
          <w:pStyle w:val="Footer"/>
          <w:jc w:val="both"/>
        </w:pPr>
        <w:r>
          <w:t>Báo cáo thực hành môn họ</w:t>
        </w:r>
        <w:r w:rsidR="00725E7D">
          <w:t>c Nhập Môn Mạch Số</w:t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91F28F" w14:textId="77777777" w:rsidR="00412DBE" w:rsidRDefault="00412DBE" w:rsidP="00A12C02">
      <w:pPr>
        <w:spacing w:after="0" w:line="240" w:lineRule="auto"/>
      </w:pPr>
      <w:r>
        <w:separator/>
      </w:r>
    </w:p>
  </w:footnote>
  <w:footnote w:type="continuationSeparator" w:id="0">
    <w:p w14:paraId="46008DE6" w14:textId="77777777" w:rsidR="00412DBE" w:rsidRDefault="00412DBE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D53DD"/>
    <w:multiLevelType w:val="hybridMultilevel"/>
    <w:tmpl w:val="A1CC9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90E76"/>
    <w:multiLevelType w:val="hybridMultilevel"/>
    <w:tmpl w:val="C4882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0251C"/>
    <w:multiLevelType w:val="hybridMultilevel"/>
    <w:tmpl w:val="C86EC068"/>
    <w:lvl w:ilvl="0" w:tplc="DC089AD8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C56CF"/>
    <w:multiLevelType w:val="hybridMultilevel"/>
    <w:tmpl w:val="F3A493F2"/>
    <w:lvl w:ilvl="0" w:tplc="98B873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A62698"/>
    <w:multiLevelType w:val="hybridMultilevel"/>
    <w:tmpl w:val="87309C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C56FB"/>
    <w:multiLevelType w:val="hybridMultilevel"/>
    <w:tmpl w:val="8D706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0D7749"/>
    <w:multiLevelType w:val="hybridMultilevel"/>
    <w:tmpl w:val="9CF02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3D04CC"/>
    <w:multiLevelType w:val="hybridMultilevel"/>
    <w:tmpl w:val="6FD49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6F028A4"/>
    <w:multiLevelType w:val="hybridMultilevel"/>
    <w:tmpl w:val="2BA84A38"/>
    <w:lvl w:ilvl="0" w:tplc="209ECA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B8672C"/>
    <w:multiLevelType w:val="hybridMultilevel"/>
    <w:tmpl w:val="994ED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E04481"/>
    <w:multiLevelType w:val="hybridMultilevel"/>
    <w:tmpl w:val="7B96A74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2BD3616"/>
    <w:multiLevelType w:val="hybridMultilevel"/>
    <w:tmpl w:val="1D26C182"/>
    <w:lvl w:ilvl="0" w:tplc="6E38C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3B7344A"/>
    <w:multiLevelType w:val="hybridMultilevel"/>
    <w:tmpl w:val="B5CA993E"/>
    <w:lvl w:ilvl="0" w:tplc="749AD64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theme="minorBid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53720D"/>
    <w:multiLevelType w:val="hybridMultilevel"/>
    <w:tmpl w:val="D0CE206A"/>
    <w:lvl w:ilvl="0" w:tplc="5C045BB0">
      <w:start w:val="1"/>
      <w:numFmt w:val="decimal"/>
      <w:lvlText w:val="%1."/>
      <w:lvlJc w:val="left"/>
      <w:pPr>
        <w:ind w:left="1080" w:hanging="360"/>
      </w:pPr>
      <w:rPr>
        <w:rFonts w:cstheme="minorBid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8866C6"/>
    <w:multiLevelType w:val="hybridMultilevel"/>
    <w:tmpl w:val="23749C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EDE5DE9"/>
    <w:multiLevelType w:val="hybridMultilevel"/>
    <w:tmpl w:val="18CA6056"/>
    <w:lvl w:ilvl="0" w:tplc="1BD293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F930476"/>
    <w:multiLevelType w:val="hybridMultilevel"/>
    <w:tmpl w:val="EAD81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85132">
    <w:abstractNumId w:val="2"/>
  </w:num>
  <w:num w:numId="2" w16cid:durableId="914162921">
    <w:abstractNumId w:val="14"/>
  </w:num>
  <w:num w:numId="3" w16cid:durableId="579481490">
    <w:abstractNumId w:val="8"/>
  </w:num>
  <w:num w:numId="4" w16cid:durableId="1847480110">
    <w:abstractNumId w:val="3"/>
  </w:num>
  <w:num w:numId="5" w16cid:durableId="1053426800">
    <w:abstractNumId w:val="19"/>
  </w:num>
  <w:num w:numId="6" w16cid:durableId="1435058170">
    <w:abstractNumId w:val="5"/>
  </w:num>
  <w:num w:numId="7" w16cid:durableId="45958884">
    <w:abstractNumId w:val="13"/>
  </w:num>
  <w:num w:numId="8" w16cid:durableId="1174880896">
    <w:abstractNumId w:val="22"/>
  </w:num>
  <w:num w:numId="9" w16cid:durableId="1825975482">
    <w:abstractNumId w:val="12"/>
  </w:num>
  <w:num w:numId="10" w16cid:durableId="1501044776">
    <w:abstractNumId w:val="9"/>
  </w:num>
  <w:num w:numId="11" w16cid:durableId="504396970">
    <w:abstractNumId w:val="6"/>
  </w:num>
  <w:num w:numId="12" w16cid:durableId="644312367">
    <w:abstractNumId w:val="1"/>
  </w:num>
  <w:num w:numId="13" w16cid:durableId="1082995362">
    <w:abstractNumId w:val="16"/>
  </w:num>
  <w:num w:numId="14" w16cid:durableId="447627853">
    <w:abstractNumId w:val="0"/>
  </w:num>
  <w:num w:numId="15" w16cid:durableId="779490348">
    <w:abstractNumId w:val="17"/>
  </w:num>
  <w:num w:numId="16" w16cid:durableId="845092299">
    <w:abstractNumId w:val="10"/>
  </w:num>
  <w:num w:numId="17" w16cid:durableId="86272701">
    <w:abstractNumId w:val="7"/>
  </w:num>
  <w:num w:numId="18" w16cid:durableId="886529423">
    <w:abstractNumId w:val="21"/>
  </w:num>
  <w:num w:numId="19" w16cid:durableId="776950104">
    <w:abstractNumId w:val="4"/>
  </w:num>
  <w:num w:numId="20" w16cid:durableId="1451433269">
    <w:abstractNumId w:val="18"/>
  </w:num>
  <w:num w:numId="21" w16cid:durableId="1283462801">
    <w:abstractNumId w:val="20"/>
  </w:num>
  <w:num w:numId="22" w16cid:durableId="1167209374">
    <w:abstractNumId w:val="15"/>
  </w:num>
  <w:num w:numId="23" w16cid:durableId="5551379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007EA"/>
    <w:rsid w:val="000076E2"/>
    <w:rsid w:val="0001327E"/>
    <w:rsid w:val="00016BBE"/>
    <w:rsid w:val="000239B7"/>
    <w:rsid w:val="000312EB"/>
    <w:rsid w:val="00061321"/>
    <w:rsid w:val="0006483A"/>
    <w:rsid w:val="00081D0F"/>
    <w:rsid w:val="00083B8D"/>
    <w:rsid w:val="000C1FC7"/>
    <w:rsid w:val="000C774C"/>
    <w:rsid w:val="000D1FFD"/>
    <w:rsid w:val="000F689A"/>
    <w:rsid w:val="001131C8"/>
    <w:rsid w:val="00130DED"/>
    <w:rsid w:val="00145469"/>
    <w:rsid w:val="0016231B"/>
    <w:rsid w:val="001B4DE2"/>
    <w:rsid w:val="001C271F"/>
    <w:rsid w:val="001D15DE"/>
    <w:rsid w:val="001D20C0"/>
    <w:rsid w:val="001D259C"/>
    <w:rsid w:val="00220200"/>
    <w:rsid w:val="0025422B"/>
    <w:rsid w:val="00265AF3"/>
    <w:rsid w:val="00271C55"/>
    <w:rsid w:val="002B2A24"/>
    <w:rsid w:val="002D14FD"/>
    <w:rsid w:val="003117DD"/>
    <w:rsid w:val="00316E1E"/>
    <w:rsid w:val="003312D1"/>
    <w:rsid w:val="00333006"/>
    <w:rsid w:val="003425DF"/>
    <w:rsid w:val="0036530C"/>
    <w:rsid w:val="00374A27"/>
    <w:rsid w:val="00376F01"/>
    <w:rsid w:val="003A4B67"/>
    <w:rsid w:val="003E0414"/>
    <w:rsid w:val="003E6CF2"/>
    <w:rsid w:val="00412DBE"/>
    <w:rsid w:val="00461379"/>
    <w:rsid w:val="00467147"/>
    <w:rsid w:val="00480CD1"/>
    <w:rsid w:val="00482975"/>
    <w:rsid w:val="00483A19"/>
    <w:rsid w:val="0049295F"/>
    <w:rsid w:val="004955BE"/>
    <w:rsid w:val="004B14DB"/>
    <w:rsid w:val="004B4967"/>
    <w:rsid w:val="004C18EC"/>
    <w:rsid w:val="004E056F"/>
    <w:rsid w:val="004E3BA4"/>
    <w:rsid w:val="004E470A"/>
    <w:rsid w:val="004F29F4"/>
    <w:rsid w:val="004F4D1C"/>
    <w:rsid w:val="00530160"/>
    <w:rsid w:val="00537933"/>
    <w:rsid w:val="0056363A"/>
    <w:rsid w:val="005C4A53"/>
    <w:rsid w:val="005C4C73"/>
    <w:rsid w:val="005D2A35"/>
    <w:rsid w:val="006018CA"/>
    <w:rsid w:val="00602677"/>
    <w:rsid w:val="00680422"/>
    <w:rsid w:val="00682EC3"/>
    <w:rsid w:val="00697F59"/>
    <w:rsid w:val="006A301A"/>
    <w:rsid w:val="006B68CB"/>
    <w:rsid w:val="006E4FB6"/>
    <w:rsid w:val="006E7595"/>
    <w:rsid w:val="006F12C3"/>
    <w:rsid w:val="006F4E76"/>
    <w:rsid w:val="00714D7D"/>
    <w:rsid w:val="00725E7D"/>
    <w:rsid w:val="00733ABE"/>
    <w:rsid w:val="00752A97"/>
    <w:rsid w:val="007807C2"/>
    <w:rsid w:val="0079367A"/>
    <w:rsid w:val="007C0DBE"/>
    <w:rsid w:val="007E3FC3"/>
    <w:rsid w:val="007E4B8E"/>
    <w:rsid w:val="007F67A5"/>
    <w:rsid w:val="008064D5"/>
    <w:rsid w:val="00821D96"/>
    <w:rsid w:val="00841CC5"/>
    <w:rsid w:val="0084566B"/>
    <w:rsid w:val="009118E8"/>
    <w:rsid w:val="0094454C"/>
    <w:rsid w:val="0096325A"/>
    <w:rsid w:val="00972E08"/>
    <w:rsid w:val="009A72B8"/>
    <w:rsid w:val="009B4350"/>
    <w:rsid w:val="009D5E69"/>
    <w:rsid w:val="009D6190"/>
    <w:rsid w:val="00A076DD"/>
    <w:rsid w:val="00A07CB8"/>
    <w:rsid w:val="00A10255"/>
    <w:rsid w:val="00A12C02"/>
    <w:rsid w:val="00A16503"/>
    <w:rsid w:val="00A16F0A"/>
    <w:rsid w:val="00A3099B"/>
    <w:rsid w:val="00A318A6"/>
    <w:rsid w:val="00A3735B"/>
    <w:rsid w:val="00A550C3"/>
    <w:rsid w:val="00A721D2"/>
    <w:rsid w:val="00A81B2D"/>
    <w:rsid w:val="00A92057"/>
    <w:rsid w:val="00AC2A40"/>
    <w:rsid w:val="00B021C1"/>
    <w:rsid w:val="00B20190"/>
    <w:rsid w:val="00B25B81"/>
    <w:rsid w:val="00B34DEC"/>
    <w:rsid w:val="00B5089E"/>
    <w:rsid w:val="00B51A52"/>
    <w:rsid w:val="00B528AF"/>
    <w:rsid w:val="00B753AC"/>
    <w:rsid w:val="00B907F7"/>
    <w:rsid w:val="00BC0098"/>
    <w:rsid w:val="00BF2F30"/>
    <w:rsid w:val="00C2747E"/>
    <w:rsid w:val="00C42D1B"/>
    <w:rsid w:val="00C46634"/>
    <w:rsid w:val="00C702CD"/>
    <w:rsid w:val="00C764CB"/>
    <w:rsid w:val="00C81453"/>
    <w:rsid w:val="00C95117"/>
    <w:rsid w:val="00CB5A19"/>
    <w:rsid w:val="00CB66F2"/>
    <w:rsid w:val="00CC4EDC"/>
    <w:rsid w:val="00CE0F08"/>
    <w:rsid w:val="00D05C03"/>
    <w:rsid w:val="00D10FEA"/>
    <w:rsid w:val="00D14CBF"/>
    <w:rsid w:val="00D279A3"/>
    <w:rsid w:val="00D4015C"/>
    <w:rsid w:val="00D563C1"/>
    <w:rsid w:val="00D56D3A"/>
    <w:rsid w:val="00D576F7"/>
    <w:rsid w:val="00D7163F"/>
    <w:rsid w:val="00D74156"/>
    <w:rsid w:val="00D853F8"/>
    <w:rsid w:val="00DB03BA"/>
    <w:rsid w:val="00DE60C9"/>
    <w:rsid w:val="00DF412C"/>
    <w:rsid w:val="00E0063C"/>
    <w:rsid w:val="00E1185D"/>
    <w:rsid w:val="00E124BC"/>
    <w:rsid w:val="00E14BF3"/>
    <w:rsid w:val="00E15E22"/>
    <w:rsid w:val="00E25C03"/>
    <w:rsid w:val="00E44772"/>
    <w:rsid w:val="00E47EEC"/>
    <w:rsid w:val="00E662FD"/>
    <w:rsid w:val="00ED426B"/>
    <w:rsid w:val="00F0066F"/>
    <w:rsid w:val="00F2086B"/>
    <w:rsid w:val="00F3343C"/>
    <w:rsid w:val="00F5766A"/>
    <w:rsid w:val="00FD1D66"/>
    <w:rsid w:val="00FD1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9B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D4015C"/>
    <w:rPr>
      <w:color w:val="666666"/>
    </w:rPr>
  </w:style>
  <w:style w:type="paragraph" w:styleId="NormalWeb">
    <w:name w:val="Normal (Web)"/>
    <w:basedOn w:val="Normal"/>
    <w:uiPriority w:val="99"/>
    <w:unhideWhenUsed/>
    <w:rsid w:val="007807C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6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0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Cường Chu</cp:lastModifiedBy>
  <cp:revision>8</cp:revision>
  <cp:lastPrinted>2025-01-11T06:56:00Z</cp:lastPrinted>
  <dcterms:created xsi:type="dcterms:W3CDTF">2025-01-11T06:17:00Z</dcterms:created>
  <dcterms:modified xsi:type="dcterms:W3CDTF">2025-01-11T09:35:00Z</dcterms:modified>
</cp:coreProperties>
</file>